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w:t>
      </w:r>
      <w:r>
        <w:br/>
      </w:r>
      <w:r>
        <w:t xml:space="preserve">- Huvudnyckel? Frågade Adam nästan omedelbart.</w:t>
      </w:r>
      <w:r>
        <w:br/>
      </w:r>
      <w:r>
        <w:t xml:space="preserve">- På vårt hotell finns det en huvudnyckel som kan öppna alla gästernas dörrar; den används av städerskan och ibland elektriker och andra hantverkare.</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Och jag antar att dina medarbetare kan bevisa detta?</w:t>
      </w:r>
      <w:r>
        <w:br/>
      </w:r>
      <w:r>
        <w:t xml:space="preserve">- Medarbetare? Nej då, jag arbetar faktiskt ensam… Sagde Ben innan Adams nu förvirrade blick fick honom och tillägga.</w:t>
      </w:r>
      <w:r>
        <w:br/>
      </w:r>
      <w:r>
        <w:t xml:space="preserve">- Min fru skulle vanligtvis haft varit mitt vittne, fast jag tror hotellreceptionisten såg mig.</w:t>
      </w:r>
      <w:r>
        <w:br/>
      </w:r>
      <w:r>
        <w:t xml:space="preserve">- Sarah? Frågade Adam</w:t>
      </w:r>
      <w:r>
        <w:br/>
      </w:r>
      <w:r>
        <w:t xml:space="preserve">- Nej, det var någon annan på hotell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